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er-designating-layout-of-plates"/>
      <w:bookmarkEnd w:id="21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2" w:name="user-provided-materials"/>
      <w:bookmarkEnd w:id="22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3" w:name="making-standards-per-plate"/>
      <w:bookmarkEnd w:id="23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4" w:name="add-unknowns"/>
      <w:bookmarkEnd w:id="24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5" w:name="add-blanks"/>
      <w:bookmarkEnd w:id="25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6" w:name="making-working-stock-of-picogreen-reagent-1x-concentration"/>
      <w:bookmarkEnd w:id="26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5358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de4532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